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27C2BE" w14:textId="70A56EBF" w:rsidR="00E3400A" w:rsidRPr="005C7D7F" w:rsidRDefault="004C59E8" w:rsidP="005C7D7F">
      <w:pPr>
        <w:pStyle w:val="AnaBalk"/>
        <w:jc w:val="center"/>
      </w:pPr>
      <w:r>
        <w:rPr>
          <w:noProof/>
          <w:lang w:eastAsia="tr-TR"/>
        </w:rPr>
        <w:t>Sosyal Politika Algısı</w:t>
      </w:r>
      <w:r w:rsidR="009C7E8A">
        <w:rPr>
          <w:noProof/>
          <w:lang w:eastAsia="tr-TR"/>
        </w:rPr>
        <w:t xml:space="preserve"> </w:t>
      </w:r>
      <w:r w:rsidR="005C7D7F" w:rsidRPr="00741A03">
        <w:rPr>
          <w:noProof/>
          <w:lang w:eastAsia="tr-TR"/>
        </w:rPr>
        <w:t>Ölçeği: Bir Ölçek Geliştirme Çalışması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516"/>
        <w:gridCol w:w="5379"/>
        <w:gridCol w:w="633"/>
        <w:gridCol w:w="633"/>
        <w:gridCol w:w="633"/>
        <w:gridCol w:w="634"/>
        <w:gridCol w:w="634"/>
      </w:tblGrid>
      <w:tr w:rsidR="00E3400A" w:rsidRPr="00E3400A" w14:paraId="0815780C" w14:textId="77777777" w:rsidTr="0049340B">
        <w:trPr>
          <w:cantSplit/>
          <w:trHeight w:val="1545"/>
        </w:trPr>
        <w:tc>
          <w:tcPr>
            <w:tcW w:w="285" w:type="pct"/>
            <w:vAlign w:val="center"/>
          </w:tcPr>
          <w:p w14:paraId="0B9601CB" w14:textId="77777777" w:rsidR="00E3400A" w:rsidRPr="00E3400A" w:rsidRDefault="00E3400A" w:rsidP="003D4BC5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2968" w:type="pct"/>
            <w:vAlign w:val="center"/>
          </w:tcPr>
          <w:p w14:paraId="14CF928E" w14:textId="77777777" w:rsidR="00E3400A" w:rsidRPr="00E3400A" w:rsidRDefault="00E3400A" w:rsidP="003D4BC5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Madde</w:t>
            </w:r>
          </w:p>
        </w:tc>
        <w:tc>
          <w:tcPr>
            <w:tcW w:w="349" w:type="pct"/>
            <w:textDirection w:val="btLr"/>
            <w:vAlign w:val="center"/>
          </w:tcPr>
          <w:p w14:paraId="7A3601D6" w14:textId="77777777" w:rsidR="00E3400A" w:rsidRPr="00E3400A" w:rsidRDefault="00E3400A" w:rsidP="003D4BC5">
            <w:pPr>
              <w:ind w:left="113" w:right="113"/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Hiç Katılıyorum</w:t>
            </w:r>
          </w:p>
        </w:tc>
        <w:tc>
          <w:tcPr>
            <w:tcW w:w="349" w:type="pct"/>
            <w:textDirection w:val="btLr"/>
            <w:vAlign w:val="center"/>
          </w:tcPr>
          <w:p w14:paraId="04F16E0D" w14:textId="77777777" w:rsidR="00E3400A" w:rsidRPr="00E3400A" w:rsidRDefault="00E3400A" w:rsidP="003D4BC5">
            <w:pPr>
              <w:ind w:left="113" w:right="113"/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Katılmıyorum</w:t>
            </w:r>
          </w:p>
        </w:tc>
        <w:tc>
          <w:tcPr>
            <w:tcW w:w="349" w:type="pct"/>
            <w:textDirection w:val="btLr"/>
            <w:vAlign w:val="center"/>
          </w:tcPr>
          <w:p w14:paraId="3D178D37" w14:textId="77777777" w:rsidR="00E3400A" w:rsidRPr="00E3400A" w:rsidRDefault="00E3400A" w:rsidP="003D4BC5">
            <w:pPr>
              <w:ind w:left="113" w:right="113"/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Kararsızım</w:t>
            </w:r>
          </w:p>
        </w:tc>
        <w:tc>
          <w:tcPr>
            <w:tcW w:w="350" w:type="pct"/>
            <w:textDirection w:val="btLr"/>
            <w:vAlign w:val="center"/>
          </w:tcPr>
          <w:p w14:paraId="4B913C10" w14:textId="77777777" w:rsidR="00E3400A" w:rsidRPr="00E3400A" w:rsidRDefault="00E3400A" w:rsidP="003D4BC5">
            <w:pPr>
              <w:ind w:left="113" w:right="113"/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Katılıyorum</w:t>
            </w:r>
          </w:p>
        </w:tc>
        <w:tc>
          <w:tcPr>
            <w:tcW w:w="350" w:type="pct"/>
            <w:textDirection w:val="btLr"/>
            <w:vAlign w:val="center"/>
          </w:tcPr>
          <w:p w14:paraId="1DBA1DC9" w14:textId="77777777" w:rsidR="00E3400A" w:rsidRPr="00E3400A" w:rsidRDefault="00E3400A" w:rsidP="003D4BC5">
            <w:pPr>
              <w:ind w:left="113" w:right="113"/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Tamamen Katılıyorum</w:t>
            </w:r>
          </w:p>
        </w:tc>
      </w:tr>
      <w:tr w:rsidR="004C59E8" w:rsidRPr="00E3400A" w14:paraId="7B157844" w14:textId="77777777" w:rsidTr="004C59E8">
        <w:trPr>
          <w:trHeight w:val="498"/>
        </w:trPr>
        <w:tc>
          <w:tcPr>
            <w:tcW w:w="285" w:type="pct"/>
            <w:vAlign w:val="center"/>
          </w:tcPr>
          <w:p w14:paraId="3AAB1789" w14:textId="77777777" w:rsidR="004C59E8" w:rsidRPr="00E3400A" w:rsidRDefault="004C59E8" w:rsidP="004C59E8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2968" w:type="pct"/>
            <w:vAlign w:val="center"/>
          </w:tcPr>
          <w:p w14:paraId="50B2BEEE" w14:textId="4D139DA1" w:rsidR="004C59E8" w:rsidRPr="00E3400A" w:rsidRDefault="004C59E8" w:rsidP="004C59E8">
            <w:pPr>
              <w:rPr>
                <w:rFonts w:cs="Times New Roman"/>
                <w:sz w:val="20"/>
                <w:szCs w:val="20"/>
              </w:rPr>
            </w:pPr>
            <w:r w:rsidRPr="00815B25">
              <w:rPr>
                <w:sz w:val="24"/>
                <w:szCs w:val="24"/>
              </w:rPr>
              <w:t>Sanayi devrimi sosyal politikaların gelişiminde önemli bir rol oynamıştır</w:t>
            </w:r>
          </w:p>
        </w:tc>
        <w:tc>
          <w:tcPr>
            <w:tcW w:w="349" w:type="pct"/>
            <w:vAlign w:val="center"/>
          </w:tcPr>
          <w:p w14:paraId="74539A55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4654A1F8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37D680EF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3B1D227F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67C13B86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4C59E8" w:rsidRPr="00E3400A" w14:paraId="63234954" w14:textId="77777777" w:rsidTr="004C59E8">
        <w:tc>
          <w:tcPr>
            <w:tcW w:w="285" w:type="pct"/>
            <w:vAlign w:val="center"/>
          </w:tcPr>
          <w:p w14:paraId="01B3BAD3" w14:textId="77777777" w:rsidR="004C59E8" w:rsidRPr="00E3400A" w:rsidRDefault="004C59E8" w:rsidP="004C59E8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2968" w:type="pct"/>
            <w:vAlign w:val="center"/>
          </w:tcPr>
          <w:p w14:paraId="6712D657" w14:textId="1982E1B4" w:rsidR="004C59E8" w:rsidRPr="00E3400A" w:rsidRDefault="004C59E8" w:rsidP="004C59E8">
            <w:pPr>
              <w:rPr>
                <w:rFonts w:cs="Times New Roman"/>
                <w:sz w:val="20"/>
                <w:szCs w:val="20"/>
              </w:rPr>
            </w:pPr>
            <w:r w:rsidRPr="00815B25">
              <w:rPr>
                <w:sz w:val="24"/>
                <w:szCs w:val="24"/>
              </w:rPr>
              <w:t>Sosyal politika bilim dalı diğer bilim dallarının bilgi birikiminden yararlanır (Sosyoloji, psikoloji vb.)</w:t>
            </w:r>
          </w:p>
        </w:tc>
        <w:tc>
          <w:tcPr>
            <w:tcW w:w="349" w:type="pct"/>
            <w:vAlign w:val="center"/>
          </w:tcPr>
          <w:p w14:paraId="58B5AF75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4D1902E8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53914B3B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0800052E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03D37B06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4C59E8" w:rsidRPr="00E3400A" w14:paraId="02354A57" w14:textId="77777777" w:rsidTr="004C59E8">
        <w:trPr>
          <w:trHeight w:val="412"/>
        </w:trPr>
        <w:tc>
          <w:tcPr>
            <w:tcW w:w="285" w:type="pct"/>
            <w:vAlign w:val="center"/>
          </w:tcPr>
          <w:p w14:paraId="5BC1058A" w14:textId="7DFBB02C" w:rsidR="004C59E8" w:rsidRPr="00E3400A" w:rsidRDefault="004C59E8" w:rsidP="004C59E8">
            <w:pPr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2968" w:type="pct"/>
            <w:vAlign w:val="center"/>
          </w:tcPr>
          <w:p w14:paraId="16FE59CD" w14:textId="65D95A78" w:rsidR="004C59E8" w:rsidRPr="00E3400A" w:rsidRDefault="004C59E8" w:rsidP="004C59E8">
            <w:pPr>
              <w:rPr>
                <w:rFonts w:cs="Times New Roman"/>
                <w:sz w:val="20"/>
                <w:szCs w:val="20"/>
              </w:rPr>
            </w:pPr>
            <w:r w:rsidRPr="00815B25">
              <w:rPr>
                <w:sz w:val="24"/>
                <w:szCs w:val="24"/>
              </w:rPr>
              <w:t>Sosyal politika alanında sosyal refah ve sosyal adalet gibi kavramlar önemlidir.</w:t>
            </w:r>
          </w:p>
        </w:tc>
        <w:tc>
          <w:tcPr>
            <w:tcW w:w="349" w:type="pct"/>
            <w:vAlign w:val="center"/>
          </w:tcPr>
          <w:p w14:paraId="36C7B8B5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2705CA2D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2429F2B2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7850620A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3ECE0F7F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4C59E8" w:rsidRPr="00E3400A" w14:paraId="714CEAA2" w14:textId="77777777" w:rsidTr="004C59E8">
        <w:tc>
          <w:tcPr>
            <w:tcW w:w="285" w:type="pct"/>
            <w:vAlign w:val="center"/>
          </w:tcPr>
          <w:p w14:paraId="51719EDB" w14:textId="77777777" w:rsidR="004C59E8" w:rsidRPr="00E3400A" w:rsidRDefault="004C59E8" w:rsidP="004C59E8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2968" w:type="pct"/>
            <w:vAlign w:val="center"/>
          </w:tcPr>
          <w:p w14:paraId="0EE81AB2" w14:textId="22135071" w:rsidR="004C59E8" w:rsidRPr="00E3400A" w:rsidRDefault="004C59E8" w:rsidP="004C59E8">
            <w:pPr>
              <w:rPr>
                <w:rFonts w:cs="Times New Roman"/>
                <w:sz w:val="20"/>
                <w:szCs w:val="20"/>
              </w:rPr>
            </w:pPr>
            <w:r w:rsidRPr="00815B25">
              <w:rPr>
                <w:sz w:val="24"/>
                <w:szCs w:val="24"/>
              </w:rPr>
              <w:t>Sosyal politikalar alanında toplumsal ve sosyal sorunlara dikkat çekilmektedir.</w:t>
            </w:r>
          </w:p>
        </w:tc>
        <w:tc>
          <w:tcPr>
            <w:tcW w:w="349" w:type="pct"/>
            <w:vAlign w:val="center"/>
          </w:tcPr>
          <w:p w14:paraId="7954CEB1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458A46B3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64C7182B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44F70CFA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54B9A71D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4C59E8" w:rsidRPr="00E3400A" w14:paraId="73DAA02B" w14:textId="77777777" w:rsidTr="004C59E8">
        <w:tc>
          <w:tcPr>
            <w:tcW w:w="285" w:type="pct"/>
            <w:vAlign w:val="center"/>
          </w:tcPr>
          <w:p w14:paraId="2ED246A8" w14:textId="77777777" w:rsidR="004C59E8" w:rsidRPr="00E3400A" w:rsidRDefault="004C59E8" w:rsidP="004C59E8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2968" w:type="pct"/>
            <w:vAlign w:val="center"/>
          </w:tcPr>
          <w:p w14:paraId="53ED73F8" w14:textId="0FFC61C4" w:rsidR="004C59E8" w:rsidRPr="00E3400A" w:rsidRDefault="004C59E8" w:rsidP="004C59E8">
            <w:pPr>
              <w:rPr>
                <w:rFonts w:cs="Times New Roman"/>
                <w:sz w:val="20"/>
                <w:szCs w:val="20"/>
              </w:rPr>
            </w:pPr>
            <w:r w:rsidRPr="00815B25">
              <w:rPr>
                <w:sz w:val="24"/>
                <w:szCs w:val="24"/>
              </w:rPr>
              <w:t>Sosyal politikaların şekillenmesinde Birleşmiş Milletler, Dünya Bankası ve Uluslararası Çalışma Örgütü gibi uluslararası kuruluşlar önemli rol oynar.</w:t>
            </w:r>
          </w:p>
        </w:tc>
        <w:tc>
          <w:tcPr>
            <w:tcW w:w="349" w:type="pct"/>
            <w:vAlign w:val="center"/>
          </w:tcPr>
          <w:p w14:paraId="5786E23C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6CA1FC46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1D57F986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530C5954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1BCBC894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4C59E8" w:rsidRPr="00E3400A" w14:paraId="05E0128E" w14:textId="77777777" w:rsidTr="004C59E8">
        <w:trPr>
          <w:trHeight w:val="416"/>
        </w:trPr>
        <w:tc>
          <w:tcPr>
            <w:tcW w:w="285" w:type="pct"/>
            <w:vAlign w:val="center"/>
          </w:tcPr>
          <w:p w14:paraId="253F79A0" w14:textId="77777777" w:rsidR="004C59E8" w:rsidRPr="00E3400A" w:rsidRDefault="004C59E8" w:rsidP="004C59E8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2968" w:type="pct"/>
            <w:vAlign w:val="center"/>
          </w:tcPr>
          <w:p w14:paraId="0F29A71A" w14:textId="7B3EF115" w:rsidR="004C59E8" w:rsidRPr="00E3400A" w:rsidRDefault="004C59E8" w:rsidP="004C59E8">
            <w:pPr>
              <w:rPr>
                <w:rFonts w:cs="Times New Roman"/>
                <w:sz w:val="20"/>
                <w:szCs w:val="20"/>
              </w:rPr>
            </w:pPr>
            <w:r w:rsidRPr="00815B25">
              <w:rPr>
                <w:sz w:val="24"/>
                <w:szCs w:val="24"/>
              </w:rPr>
              <w:t>Küreselleşme, uluslararası göç ve iş gücü hareketliliği sosyal politikaların şekillenmesinde etkili bir rol oynamaktadır.</w:t>
            </w:r>
          </w:p>
        </w:tc>
        <w:tc>
          <w:tcPr>
            <w:tcW w:w="349" w:type="pct"/>
            <w:vAlign w:val="center"/>
          </w:tcPr>
          <w:p w14:paraId="4BFC37DB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25F7BB3B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2BD684C7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5FB07E90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10F443F7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4C59E8" w:rsidRPr="00E3400A" w14:paraId="769DBCF8" w14:textId="77777777" w:rsidTr="004C59E8">
        <w:tc>
          <w:tcPr>
            <w:tcW w:w="285" w:type="pct"/>
            <w:vAlign w:val="center"/>
          </w:tcPr>
          <w:p w14:paraId="0034916E" w14:textId="77777777" w:rsidR="004C59E8" w:rsidRPr="00E3400A" w:rsidRDefault="004C59E8" w:rsidP="004C59E8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2968" w:type="pct"/>
            <w:vAlign w:val="center"/>
          </w:tcPr>
          <w:p w14:paraId="7BBBD324" w14:textId="5F81B6E7" w:rsidR="004C59E8" w:rsidRPr="00E3400A" w:rsidRDefault="004C59E8" w:rsidP="004C59E8">
            <w:pPr>
              <w:rPr>
                <w:rFonts w:cs="Times New Roman"/>
                <w:sz w:val="20"/>
                <w:szCs w:val="20"/>
              </w:rPr>
            </w:pPr>
            <w:r w:rsidRPr="00815B25">
              <w:rPr>
                <w:sz w:val="24"/>
                <w:szCs w:val="24"/>
              </w:rPr>
              <w:t>Sosyal politikalar ülkelerin sürdürülebilir kalkınma hedeflerine katkı sağlamaktadır.</w:t>
            </w:r>
          </w:p>
        </w:tc>
        <w:tc>
          <w:tcPr>
            <w:tcW w:w="349" w:type="pct"/>
            <w:vAlign w:val="center"/>
          </w:tcPr>
          <w:p w14:paraId="6FA01665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6B8814C1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5E9117E3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7F4E4F54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7A4650FC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4C59E8" w:rsidRPr="00E3400A" w14:paraId="6AD6CAEA" w14:textId="77777777" w:rsidTr="004C59E8">
        <w:trPr>
          <w:trHeight w:val="414"/>
        </w:trPr>
        <w:tc>
          <w:tcPr>
            <w:tcW w:w="285" w:type="pct"/>
            <w:vAlign w:val="center"/>
          </w:tcPr>
          <w:p w14:paraId="1C6765D0" w14:textId="77777777" w:rsidR="004C59E8" w:rsidRPr="00E3400A" w:rsidRDefault="004C59E8" w:rsidP="004C59E8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2968" w:type="pct"/>
            <w:vAlign w:val="center"/>
          </w:tcPr>
          <w:p w14:paraId="45B9AFCF" w14:textId="12DD52EB" w:rsidR="004C59E8" w:rsidRPr="00E3400A" w:rsidRDefault="004C59E8" w:rsidP="004C59E8">
            <w:pPr>
              <w:rPr>
                <w:rFonts w:cs="Times New Roman"/>
                <w:sz w:val="20"/>
                <w:szCs w:val="20"/>
              </w:rPr>
            </w:pPr>
            <w:r w:rsidRPr="00815B25">
              <w:rPr>
                <w:sz w:val="24"/>
                <w:szCs w:val="24"/>
              </w:rPr>
              <w:t>Sosyal politikalar toplumsal bütünlüğü tehdit eden tüm sorunlarla mücadele eder.</w:t>
            </w:r>
          </w:p>
        </w:tc>
        <w:tc>
          <w:tcPr>
            <w:tcW w:w="349" w:type="pct"/>
            <w:vAlign w:val="center"/>
          </w:tcPr>
          <w:p w14:paraId="7F9A6A78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61F3685D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51F7B1D8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266E8130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785EE07B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4C59E8" w:rsidRPr="00E3400A" w14:paraId="3776960E" w14:textId="77777777" w:rsidTr="004C59E8">
        <w:trPr>
          <w:trHeight w:val="420"/>
        </w:trPr>
        <w:tc>
          <w:tcPr>
            <w:tcW w:w="285" w:type="pct"/>
            <w:vAlign w:val="center"/>
          </w:tcPr>
          <w:p w14:paraId="4D3352FE" w14:textId="77777777" w:rsidR="004C59E8" w:rsidRPr="00E3400A" w:rsidRDefault="004C59E8" w:rsidP="004C59E8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2968" w:type="pct"/>
            <w:vAlign w:val="center"/>
          </w:tcPr>
          <w:p w14:paraId="4503A7F9" w14:textId="7AB7E4FA" w:rsidR="004C59E8" w:rsidRPr="00E3400A" w:rsidRDefault="004C59E8" w:rsidP="004C59E8">
            <w:pPr>
              <w:rPr>
                <w:rFonts w:cs="Times New Roman"/>
                <w:sz w:val="20"/>
                <w:szCs w:val="20"/>
              </w:rPr>
            </w:pPr>
            <w:r w:rsidRPr="00815B25">
              <w:rPr>
                <w:sz w:val="24"/>
                <w:szCs w:val="24"/>
              </w:rPr>
              <w:t>Sosyal politikalar bağımlı ve güçsüz bireyleri korumaya yönelik politikalar üretir.</w:t>
            </w:r>
          </w:p>
        </w:tc>
        <w:tc>
          <w:tcPr>
            <w:tcW w:w="349" w:type="pct"/>
            <w:vAlign w:val="center"/>
          </w:tcPr>
          <w:p w14:paraId="384FE329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6BCA5E5B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4D92A751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0E29BB9A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720EA902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4C59E8" w:rsidRPr="00E3400A" w14:paraId="07A13B3D" w14:textId="77777777" w:rsidTr="004C59E8">
        <w:tc>
          <w:tcPr>
            <w:tcW w:w="285" w:type="pct"/>
            <w:vAlign w:val="center"/>
          </w:tcPr>
          <w:p w14:paraId="5B677951" w14:textId="77777777" w:rsidR="004C59E8" w:rsidRPr="00E3400A" w:rsidRDefault="004C59E8" w:rsidP="004C59E8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2968" w:type="pct"/>
            <w:vAlign w:val="center"/>
          </w:tcPr>
          <w:p w14:paraId="2BA5F749" w14:textId="31F9EB6A" w:rsidR="004C59E8" w:rsidRPr="00E3400A" w:rsidRDefault="004C59E8" w:rsidP="004C59E8">
            <w:pPr>
              <w:rPr>
                <w:rFonts w:cs="Times New Roman"/>
                <w:sz w:val="20"/>
                <w:szCs w:val="20"/>
              </w:rPr>
            </w:pPr>
            <w:r w:rsidRPr="00815B25">
              <w:rPr>
                <w:sz w:val="24"/>
                <w:szCs w:val="24"/>
              </w:rPr>
              <w:t>Sosyal politikalar insan onuruna uymayan çalışma koşullarının giderilmesi için mücadele eder.</w:t>
            </w:r>
          </w:p>
        </w:tc>
        <w:tc>
          <w:tcPr>
            <w:tcW w:w="349" w:type="pct"/>
            <w:vAlign w:val="center"/>
          </w:tcPr>
          <w:p w14:paraId="190C83B6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1025AEF1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10B51484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0DE0D1F1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04E2B0B1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4C59E8" w:rsidRPr="00E3400A" w14:paraId="6FA8835C" w14:textId="77777777" w:rsidTr="004C59E8">
        <w:trPr>
          <w:trHeight w:val="416"/>
        </w:trPr>
        <w:tc>
          <w:tcPr>
            <w:tcW w:w="285" w:type="pct"/>
            <w:vAlign w:val="center"/>
          </w:tcPr>
          <w:p w14:paraId="4F6A4AD5" w14:textId="77777777" w:rsidR="004C59E8" w:rsidRPr="00E3400A" w:rsidRDefault="004C59E8" w:rsidP="004C59E8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11</w:t>
            </w:r>
          </w:p>
        </w:tc>
        <w:tc>
          <w:tcPr>
            <w:tcW w:w="2968" w:type="pct"/>
            <w:vAlign w:val="center"/>
          </w:tcPr>
          <w:p w14:paraId="3BC5A5A5" w14:textId="4D927259" w:rsidR="004C59E8" w:rsidRPr="00E3400A" w:rsidRDefault="004C59E8" w:rsidP="004C59E8">
            <w:pPr>
              <w:rPr>
                <w:rFonts w:cs="Times New Roman"/>
                <w:sz w:val="20"/>
                <w:szCs w:val="20"/>
              </w:rPr>
            </w:pPr>
            <w:r w:rsidRPr="00815B25">
              <w:rPr>
                <w:sz w:val="24"/>
                <w:szCs w:val="24"/>
              </w:rPr>
              <w:t>Sosyal politikalar toplumsal huzur ve toplumsal refahı birlikte sağlamak için mücadele eder.</w:t>
            </w:r>
          </w:p>
        </w:tc>
        <w:tc>
          <w:tcPr>
            <w:tcW w:w="349" w:type="pct"/>
            <w:vAlign w:val="center"/>
          </w:tcPr>
          <w:p w14:paraId="287083BC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7F7A8023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1992AB70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2AC7B0BF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49D446AF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4C59E8" w:rsidRPr="00E3400A" w14:paraId="217EEED6" w14:textId="77777777" w:rsidTr="004C59E8">
        <w:tc>
          <w:tcPr>
            <w:tcW w:w="285" w:type="pct"/>
            <w:vAlign w:val="center"/>
          </w:tcPr>
          <w:p w14:paraId="2EC44DD2" w14:textId="77777777" w:rsidR="004C59E8" w:rsidRPr="00E3400A" w:rsidRDefault="004C59E8" w:rsidP="004C59E8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12</w:t>
            </w:r>
          </w:p>
        </w:tc>
        <w:tc>
          <w:tcPr>
            <w:tcW w:w="2968" w:type="pct"/>
            <w:vAlign w:val="center"/>
          </w:tcPr>
          <w:p w14:paraId="3BEA2C42" w14:textId="6B8E93A3" w:rsidR="004C59E8" w:rsidRPr="00E3400A" w:rsidRDefault="004C59E8" w:rsidP="004C59E8">
            <w:pPr>
              <w:rPr>
                <w:rFonts w:cs="Times New Roman"/>
                <w:sz w:val="20"/>
                <w:szCs w:val="20"/>
              </w:rPr>
            </w:pPr>
            <w:r w:rsidRPr="00815B25">
              <w:rPr>
                <w:sz w:val="24"/>
                <w:szCs w:val="24"/>
              </w:rPr>
              <w:t>Sosyal politikalar gelir eşitsizliğinin giderilmesi ve işsizliğin azaltılmasında aktif rol oynar.</w:t>
            </w:r>
          </w:p>
        </w:tc>
        <w:tc>
          <w:tcPr>
            <w:tcW w:w="349" w:type="pct"/>
            <w:vAlign w:val="center"/>
          </w:tcPr>
          <w:p w14:paraId="21B0B7F2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138D7BD5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35D467B5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309B4F9D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514A111A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4C59E8" w:rsidRPr="00E3400A" w14:paraId="4EF27B76" w14:textId="77777777" w:rsidTr="004C59E8">
        <w:tc>
          <w:tcPr>
            <w:tcW w:w="285" w:type="pct"/>
            <w:vAlign w:val="center"/>
          </w:tcPr>
          <w:p w14:paraId="1D9D39CC" w14:textId="77777777" w:rsidR="004C59E8" w:rsidRPr="00E3400A" w:rsidRDefault="004C59E8" w:rsidP="004C59E8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13</w:t>
            </w:r>
          </w:p>
        </w:tc>
        <w:tc>
          <w:tcPr>
            <w:tcW w:w="2968" w:type="pct"/>
            <w:vAlign w:val="center"/>
          </w:tcPr>
          <w:p w14:paraId="33BF0779" w14:textId="647F0B1B" w:rsidR="004C59E8" w:rsidRPr="00E3400A" w:rsidRDefault="004C59E8" w:rsidP="004C59E8">
            <w:pPr>
              <w:rPr>
                <w:rFonts w:cs="Times New Roman"/>
                <w:sz w:val="20"/>
                <w:szCs w:val="20"/>
              </w:rPr>
            </w:pPr>
            <w:r w:rsidRPr="00815B25">
              <w:rPr>
                <w:sz w:val="24"/>
                <w:szCs w:val="24"/>
              </w:rPr>
              <w:t>Sosyal politikalar sosyal dışlanma, ayrımcılık ve toplumsal eşitsizlik ile mücadele eder.</w:t>
            </w:r>
          </w:p>
        </w:tc>
        <w:tc>
          <w:tcPr>
            <w:tcW w:w="349" w:type="pct"/>
            <w:vAlign w:val="center"/>
          </w:tcPr>
          <w:p w14:paraId="428E87EC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71012FD7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55953368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57E1F0A0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11D90DC8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4C59E8" w:rsidRPr="00E3400A" w14:paraId="3CC68E90" w14:textId="77777777" w:rsidTr="004C59E8">
        <w:tc>
          <w:tcPr>
            <w:tcW w:w="285" w:type="pct"/>
            <w:vAlign w:val="center"/>
          </w:tcPr>
          <w:p w14:paraId="4777347C" w14:textId="77777777" w:rsidR="004C59E8" w:rsidRPr="00E3400A" w:rsidRDefault="004C59E8" w:rsidP="004C59E8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14</w:t>
            </w:r>
          </w:p>
        </w:tc>
        <w:tc>
          <w:tcPr>
            <w:tcW w:w="2968" w:type="pct"/>
            <w:vAlign w:val="center"/>
          </w:tcPr>
          <w:p w14:paraId="432551FD" w14:textId="5ADA9DD4" w:rsidR="004C59E8" w:rsidRPr="00E3400A" w:rsidRDefault="004C59E8" w:rsidP="004C59E8">
            <w:pPr>
              <w:rPr>
                <w:rFonts w:cs="Times New Roman"/>
                <w:sz w:val="20"/>
                <w:szCs w:val="20"/>
              </w:rPr>
            </w:pPr>
            <w:r w:rsidRPr="00815B25">
              <w:rPr>
                <w:sz w:val="24"/>
                <w:szCs w:val="24"/>
              </w:rPr>
              <w:t>Sendika, vakıf, dernek gibi sivil toplum kuruluşları sosyal politikaların ilgi odağında yer alır.</w:t>
            </w:r>
          </w:p>
        </w:tc>
        <w:tc>
          <w:tcPr>
            <w:tcW w:w="349" w:type="pct"/>
            <w:vAlign w:val="center"/>
          </w:tcPr>
          <w:p w14:paraId="09C721B1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3764416B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1C2E6F9A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3C7C3698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04474249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4C59E8" w:rsidRPr="00E3400A" w14:paraId="70295F71" w14:textId="77777777" w:rsidTr="004C59E8">
        <w:tc>
          <w:tcPr>
            <w:tcW w:w="285" w:type="pct"/>
            <w:vAlign w:val="center"/>
          </w:tcPr>
          <w:p w14:paraId="2857EBF4" w14:textId="77777777" w:rsidR="004C59E8" w:rsidRPr="00E3400A" w:rsidRDefault="004C59E8" w:rsidP="004C59E8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3400A">
              <w:rPr>
                <w:rFonts w:cs="Times New Roman"/>
                <w:b/>
                <w:bCs/>
                <w:sz w:val="20"/>
                <w:szCs w:val="20"/>
              </w:rPr>
              <w:t>15</w:t>
            </w:r>
          </w:p>
        </w:tc>
        <w:tc>
          <w:tcPr>
            <w:tcW w:w="2968" w:type="pct"/>
            <w:vAlign w:val="center"/>
          </w:tcPr>
          <w:p w14:paraId="5003A79D" w14:textId="79ACFF7C" w:rsidR="004C59E8" w:rsidRPr="00E3400A" w:rsidRDefault="004C59E8" w:rsidP="004C59E8">
            <w:pPr>
              <w:rPr>
                <w:rFonts w:cs="Times New Roman"/>
                <w:sz w:val="20"/>
                <w:szCs w:val="20"/>
              </w:rPr>
            </w:pPr>
            <w:r w:rsidRPr="00815B25">
              <w:rPr>
                <w:sz w:val="24"/>
                <w:szCs w:val="24"/>
              </w:rPr>
              <w:t>Sosyal güvenlik sosyal politikaların önemli konularındandır.</w:t>
            </w:r>
          </w:p>
        </w:tc>
        <w:tc>
          <w:tcPr>
            <w:tcW w:w="349" w:type="pct"/>
            <w:vAlign w:val="center"/>
          </w:tcPr>
          <w:p w14:paraId="3741FFD0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79FF96DD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5D4BA75A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3A600655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10DFAE2B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4C59E8" w:rsidRPr="00E3400A" w14:paraId="5D0D7A53" w14:textId="77777777" w:rsidTr="004C59E8">
        <w:trPr>
          <w:trHeight w:val="508"/>
        </w:trPr>
        <w:tc>
          <w:tcPr>
            <w:tcW w:w="285" w:type="pct"/>
            <w:vAlign w:val="center"/>
          </w:tcPr>
          <w:p w14:paraId="7E3F5840" w14:textId="19EA43D9" w:rsidR="004C59E8" w:rsidRPr="00E3400A" w:rsidRDefault="004C59E8" w:rsidP="004C59E8">
            <w:pPr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16</w:t>
            </w:r>
          </w:p>
        </w:tc>
        <w:tc>
          <w:tcPr>
            <w:tcW w:w="2968" w:type="pct"/>
            <w:vAlign w:val="center"/>
          </w:tcPr>
          <w:p w14:paraId="5F298629" w14:textId="26495212" w:rsidR="004C59E8" w:rsidRPr="00E3400A" w:rsidRDefault="004C59E8" w:rsidP="004C59E8">
            <w:pPr>
              <w:rPr>
                <w:rFonts w:cs="Times New Roman"/>
                <w:sz w:val="20"/>
                <w:szCs w:val="20"/>
              </w:rPr>
            </w:pPr>
            <w:r w:rsidRPr="00815B25">
              <w:rPr>
                <w:sz w:val="24"/>
                <w:szCs w:val="24"/>
              </w:rPr>
              <w:t>Çalışma hayatı sosyal politikanın ilgilendiği önemli konulardandır.</w:t>
            </w:r>
          </w:p>
        </w:tc>
        <w:tc>
          <w:tcPr>
            <w:tcW w:w="349" w:type="pct"/>
            <w:vAlign w:val="center"/>
          </w:tcPr>
          <w:p w14:paraId="570CB6EC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1DD26862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2BFB399D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5FDE16D9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661F625D" w14:textId="77777777" w:rsidR="004C59E8" w:rsidRPr="00E3400A" w:rsidRDefault="004C59E8" w:rsidP="004C59E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</w:tbl>
    <w:p w14:paraId="1208D1A8" w14:textId="3C7023F2" w:rsidR="00A244E6" w:rsidRDefault="00A244E6" w:rsidP="000B068D">
      <w:pPr>
        <w:pStyle w:val="DipnotMetni"/>
      </w:pPr>
    </w:p>
    <w:p w14:paraId="351FBECD" w14:textId="1DE787AE" w:rsidR="00F84794" w:rsidRDefault="00F84794" w:rsidP="000B068D">
      <w:pPr>
        <w:pStyle w:val="DipnotMetni"/>
      </w:pPr>
    </w:p>
    <w:p w14:paraId="09B6DBC9" w14:textId="2043884E" w:rsidR="0049340B" w:rsidRDefault="0049340B" w:rsidP="000B068D">
      <w:pPr>
        <w:pStyle w:val="DipnotMetni"/>
        <w:rPr>
          <w:sz w:val="24"/>
          <w:szCs w:val="24"/>
        </w:rPr>
      </w:pPr>
      <w:proofErr w:type="spellStart"/>
      <w:r>
        <w:rPr>
          <w:b/>
          <w:i w:val="0"/>
          <w:sz w:val="24"/>
          <w:szCs w:val="24"/>
        </w:rPr>
        <w:t>Puanlandırma</w:t>
      </w:r>
      <w:proofErr w:type="spellEnd"/>
      <w:r>
        <w:rPr>
          <w:b/>
          <w:i w:val="0"/>
          <w:sz w:val="24"/>
          <w:szCs w:val="24"/>
        </w:rPr>
        <w:t xml:space="preserve">: </w:t>
      </w:r>
      <w:proofErr w:type="spellStart"/>
      <w:r w:rsidRPr="0049340B">
        <w:rPr>
          <w:sz w:val="24"/>
          <w:szCs w:val="24"/>
        </w:rPr>
        <w:t>Toplam</w:t>
      </w:r>
      <w:proofErr w:type="spellEnd"/>
      <w:r w:rsidRPr="0049340B">
        <w:rPr>
          <w:sz w:val="24"/>
          <w:szCs w:val="24"/>
        </w:rPr>
        <w:t xml:space="preserve"> </w:t>
      </w:r>
      <w:proofErr w:type="spellStart"/>
      <w:r w:rsidRPr="0049340B">
        <w:rPr>
          <w:sz w:val="24"/>
          <w:szCs w:val="24"/>
        </w:rPr>
        <w:t>Puan</w:t>
      </w:r>
      <w:proofErr w:type="spellEnd"/>
      <w:r w:rsidRPr="0049340B">
        <w:rPr>
          <w:sz w:val="24"/>
          <w:szCs w:val="24"/>
        </w:rPr>
        <w:t xml:space="preserve"> </w:t>
      </w:r>
      <w:proofErr w:type="spellStart"/>
      <w:r w:rsidRPr="0049340B">
        <w:rPr>
          <w:sz w:val="24"/>
          <w:szCs w:val="24"/>
        </w:rPr>
        <w:t>Üzerinden</w:t>
      </w:r>
      <w:proofErr w:type="spellEnd"/>
    </w:p>
    <w:p w14:paraId="59D0D627" w14:textId="77777777" w:rsidR="0049340B" w:rsidRDefault="0049340B" w:rsidP="000B068D">
      <w:pPr>
        <w:pStyle w:val="DipnotMetni"/>
        <w:rPr>
          <w:b/>
          <w:i w:val="0"/>
          <w:sz w:val="24"/>
          <w:szCs w:val="24"/>
        </w:rPr>
      </w:pPr>
    </w:p>
    <w:p w14:paraId="6AE5DC66" w14:textId="47A11531" w:rsidR="00F84794" w:rsidRDefault="00F84794" w:rsidP="000B068D">
      <w:pPr>
        <w:pStyle w:val="DipnotMetni"/>
        <w:rPr>
          <w:i w:val="0"/>
          <w:sz w:val="24"/>
          <w:szCs w:val="24"/>
        </w:rPr>
      </w:pPr>
      <w:proofErr w:type="spellStart"/>
      <w:r w:rsidRPr="00F84794">
        <w:rPr>
          <w:b/>
          <w:i w:val="0"/>
          <w:sz w:val="24"/>
          <w:szCs w:val="24"/>
        </w:rPr>
        <w:t>Atıf</w:t>
      </w:r>
      <w:proofErr w:type="spellEnd"/>
      <w:r w:rsidRPr="00F84794">
        <w:rPr>
          <w:b/>
          <w:i w:val="0"/>
          <w:sz w:val="24"/>
          <w:szCs w:val="24"/>
        </w:rPr>
        <w:t xml:space="preserve"> </w:t>
      </w:r>
      <w:proofErr w:type="spellStart"/>
      <w:r w:rsidRPr="00F84794">
        <w:rPr>
          <w:b/>
          <w:i w:val="0"/>
          <w:sz w:val="24"/>
          <w:szCs w:val="24"/>
        </w:rPr>
        <w:t>İçin</w:t>
      </w:r>
      <w:proofErr w:type="spellEnd"/>
      <w:r w:rsidRPr="00F84794">
        <w:rPr>
          <w:b/>
          <w:i w:val="0"/>
          <w:sz w:val="24"/>
          <w:szCs w:val="24"/>
        </w:rPr>
        <w:t>:</w:t>
      </w:r>
    </w:p>
    <w:p w14:paraId="564CE372" w14:textId="74A14BCD" w:rsidR="00F84794" w:rsidRPr="0005023C" w:rsidRDefault="00F84794" w:rsidP="0005023C">
      <w:pPr>
        <w:pStyle w:val="DipnotMetni"/>
        <w:ind w:left="0" w:firstLine="0"/>
        <w:jc w:val="both"/>
        <w:rPr>
          <w:i w:val="0"/>
          <w:sz w:val="22"/>
          <w:szCs w:val="22"/>
        </w:rPr>
      </w:pPr>
      <w:bookmarkStart w:id="0" w:name="_GoBack"/>
      <w:proofErr w:type="spellStart"/>
      <w:r w:rsidRPr="0005023C">
        <w:rPr>
          <w:i w:val="0"/>
          <w:sz w:val="22"/>
          <w:szCs w:val="22"/>
        </w:rPr>
        <w:t>Özmen</w:t>
      </w:r>
      <w:proofErr w:type="spellEnd"/>
      <w:r w:rsidRPr="0005023C">
        <w:rPr>
          <w:i w:val="0"/>
          <w:sz w:val="22"/>
          <w:szCs w:val="22"/>
        </w:rPr>
        <w:t xml:space="preserve">, K., &amp; </w:t>
      </w:r>
      <w:proofErr w:type="spellStart"/>
      <w:r w:rsidRPr="0005023C">
        <w:rPr>
          <w:i w:val="0"/>
          <w:sz w:val="22"/>
          <w:szCs w:val="22"/>
        </w:rPr>
        <w:t>Doğan</w:t>
      </w:r>
      <w:proofErr w:type="spellEnd"/>
      <w:r w:rsidRPr="0005023C">
        <w:rPr>
          <w:i w:val="0"/>
          <w:sz w:val="22"/>
          <w:szCs w:val="22"/>
        </w:rPr>
        <w:t xml:space="preserve">, H. (2025). </w:t>
      </w:r>
      <w:proofErr w:type="spellStart"/>
      <w:r w:rsidRPr="0005023C">
        <w:rPr>
          <w:i w:val="0"/>
          <w:sz w:val="22"/>
          <w:szCs w:val="22"/>
        </w:rPr>
        <w:t>Sosyal</w:t>
      </w:r>
      <w:proofErr w:type="spellEnd"/>
      <w:r w:rsidRPr="0005023C">
        <w:rPr>
          <w:i w:val="0"/>
          <w:sz w:val="22"/>
          <w:szCs w:val="22"/>
        </w:rPr>
        <w:t xml:space="preserve"> </w:t>
      </w:r>
      <w:proofErr w:type="spellStart"/>
      <w:r w:rsidRPr="0005023C">
        <w:rPr>
          <w:i w:val="0"/>
          <w:sz w:val="22"/>
          <w:szCs w:val="22"/>
        </w:rPr>
        <w:t>Politika</w:t>
      </w:r>
      <w:proofErr w:type="spellEnd"/>
      <w:r w:rsidRPr="0005023C">
        <w:rPr>
          <w:i w:val="0"/>
          <w:sz w:val="22"/>
          <w:szCs w:val="22"/>
        </w:rPr>
        <w:t xml:space="preserve"> </w:t>
      </w:r>
      <w:proofErr w:type="spellStart"/>
      <w:r w:rsidRPr="0005023C">
        <w:rPr>
          <w:i w:val="0"/>
          <w:sz w:val="22"/>
          <w:szCs w:val="22"/>
        </w:rPr>
        <w:t>Algısı</w:t>
      </w:r>
      <w:proofErr w:type="spellEnd"/>
      <w:r w:rsidRPr="0005023C">
        <w:rPr>
          <w:i w:val="0"/>
          <w:sz w:val="22"/>
          <w:szCs w:val="22"/>
        </w:rPr>
        <w:t xml:space="preserve"> </w:t>
      </w:r>
      <w:proofErr w:type="spellStart"/>
      <w:r w:rsidRPr="0005023C">
        <w:rPr>
          <w:i w:val="0"/>
          <w:sz w:val="22"/>
          <w:szCs w:val="22"/>
        </w:rPr>
        <w:t>Ölçeği</w:t>
      </w:r>
      <w:proofErr w:type="spellEnd"/>
      <w:r w:rsidRPr="0005023C">
        <w:rPr>
          <w:i w:val="0"/>
          <w:sz w:val="22"/>
          <w:szCs w:val="22"/>
        </w:rPr>
        <w:t xml:space="preserve">: </w:t>
      </w:r>
      <w:proofErr w:type="spellStart"/>
      <w:r w:rsidRPr="0005023C">
        <w:rPr>
          <w:i w:val="0"/>
          <w:sz w:val="22"/>
          <w:szCs w:val="22"/>
        </w:rPr>
        <w:t>Bir</w:t>
      </w:r>
      <w:proofErr w:type="spellEnd"/>
      <w:r w:rsidRPr="0005023C">
        <w:rPr>
          <w:i w:val="0"/>
          <w:sz w:val="22"/>
          <w:szCs w:val="22"/>
        </w:rPr>
        <w:t xml:space="preserve"> </w:t>
      </w:r>
      <w:proofErr w:type="spellStart"/>
      <w:r w:rsidRPr="0005023C">
        <w:rPr>
          <w:i w:val="0"/>
          <w:sz w:val="22"/>
          <w:szCs w:val="22"/>
        </w:rPr>
        <w:t>Ölçek</w:t>
      </w:r>
      <w:proofErr w:type="spellEnd"/>
      <w:r w:rsidRPr="0005023C">
        <w:rPr>
          <w:i w:val="0"/>
          <w:sz w:val="22"/>
          <w:szCs w:val="22"/>
        </w:rPr>
        <w:t xml:space="preserve"> </w:t>
      </w:r>
      <w:proofErr w:type="spellStart"/>
      <w:r w:rsidRPr="0005023C">
        <w:rPr>
          <w:i w:val="0"/>
          <w:sz w:val="22"/>
          <w:szCs w:val="22"/>
        </w:rPr>
        <w:t>Geliştirme</w:t>
      </w:r>
      <w:proofErr w:type="spellEnd"/>
      <w:r w:rsidRPr="0005023C">
        <w:rPr>
          <w:i w:val="0"/>
          <w:sz w:val="22"/>
          <w:szCs w:val="22"/>
        </w:rPr>
        <w:t xml:space="preserve"> </w:t>
      </w:r>
      <w:proofErr w:type="spellStart"/>
      <w:r w:rsidRPr="0005023C">
        <w:rPr>
          <w:i w:val="0"/>
          <w:sz w:val="22"/>
          <w:szCs w:val="22"/>
        </w:rPr>
        <w:t>Çalışması</w:t>
      </w:r>
      <w:proofErr w:type="spellEnd"/>
      <w:r w:rsidRPr="0005023C">
        <w:rPr>
          <w:i w:val="0"/>
          <w:sz w:val="22"/>
          <w:szCs w:val="22"/>
        </w:rPr>
        <w:t xml:space="preserve">. </w:t>
      </w:r>
      <w:proofErr w:type="spellStart"/>
      <w:r w:rsidRPr="00AB3380">
        <w:rPr>
          <w:sz w:val="22"/>
          <w:szCs w:val="22"/>
        </w:rPr>
        <w:t>Anadolu</w:t>
      </w:r>
      <w:proofErr w:type="spellEnd"/>
      <w:r w:rsidRPr="00AB3380">
        <w:rPr>
          <w:sz w:val="22"/>
          <w:szCs w:val="22"/>
        </w:rPr>
        <w:t xml:space="preserve"> </w:t>
      </w:r>
      <w:proofErr w:type="spellStart"/>
      <w:r w:rsidRPr="00AB3380">
        <w:rPr>
          <w:sz w:val="22"/>
          <w:szCs w:val="22"/>
        </w:rPr>
        <w:t>Üniversitesi</w:t>
      </w:r>
      <w:proofErr w:type="spellEnd"/>
      <w:r w:rsidRPr="00AB3380">
        <w:rPr>
          <w:sz w:val="22"/>
          <w:szCs w:val="22"/>
        </w:rPr>
        <w:t xml:space="preserve"> </w:t>
      </w:r>
      <w:proofErr w:type="spellStart"/>
      <w:r w:rsidRPr="00AB3380">
        <w:rPr>
          <w:sz w:val="22"/>
          <w:szCs w:val="22"/>
        </w:rPr>
        <w:t>Sosyal</w:t>
      </w:r>
      <w:proofErr w:type="spellEnd"/>
      <w:r w:rsidRPr="00AB3380">
        <w:rPr>
          <w:sz w:val="22"/>
          <w:szCs w:val="22"/>
        </w:rPr>
        <w:t xml:space="preserve"> </w:t>
      </w:r>
      <w:proofErr w:type="spellStart"/>
      <w:r w:rsidRPr="00AB3380">
        <w:rPr>
          <w:sz w:val="22"/>
          <w:szCs w:val="22"/>
        </w:rPr>
        <w:t>Bilimler</w:t>
      </w:r>
      <w:proofErr w:type="spellEnd"/>
      <w:r w:rsidRPr="00AB3380">
        <w:rPr>
          <w:sz w:val="22"/>
          <w:szCs w:val="22"/>
        </w:rPr>
        <w:t xml:space="preserve"> </w:t>
      </w:r>
      <w:proofErr w:type="spellStart"/>
      <w:r w:rsidRPr="00AB3380">
        <w:rPr>
          <w:sz w:val="22"/>
          <w:szCs w:val="22"/>
        </w:rPr>
        <w:t>Dergisi</w:t>
      </w:r>
      <w:proofErr w:type="spellEnd"/>
      <w:r w:rsidRPr="00AB3380">
        <w:rPr>
          <w:sz w:val="22"/>
          <w:szCs w:val="22"/>
        </w:rPr>
        <w:t>, 25</w:t>
      </w:r>
      <w:r w:rsidRPr="0005023C">
        <w:rPr>
          <w:i w:val="0"/>
          <w:sz w:val="22"/>
          <w:szCs w:val="22"/>
        </w:rPr>
        <w:t>(3), 303-319. https://doi.org/10.18037/ausbd.1601057</w:t>
      </w:r>
      <w:bookmarkEnd w:id="0"/>
    </w:p>
    <w:sectPr w:rsidR="00F84794" w:rsidRPr="0005023C" w:rsidSect="00861D71">
      <w:headerReference w:type="even" r:id="rId8"/>
      <w:headerReference w:type="first" r:id="rId9"/>
      <w:footnotePr>
        <w:numRestart w:val="eachSect"/>
      </w:footnotePr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512C8A" w14:textId="77777777" w:rsidR="0038114C" w:rsidRDefault="0038114C" w:rsidP="0041040E">
      <w:pPr>
        <w:spacing w:after="0" w:line="240" w:lineRule="auto"/>
      </w:pPr>
      <w:r>
        <w:separator/>
      </w:r>
    </w:p>
  </w:endnote>
  <w:endnote w:type="continuationSeparator" w:id="0">
    <w:p w14:paraId="57554D31" w14:textId="77777777" w:rsidR="0038114C" w:rsidRDefault="0038114C" w:rsidP="004104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B0F9EA" w14:textId="77777777" w:rsidR="0038114C" w:rsidRDefault="0038114C" w:rsidP="0041040E">
      <w:pPr>
        <w:spacing w:after="0" w:line="240" w:lineRule="auto"/>
      </w:pPr>
      <w:r>
        <w:separator/>
      </w:r>
    </w:p>
  </w:footnote>
  <w:footnote w:type="continuationSeparator" w:id="0">
    <w:p w14:paraId="09DDA7BC" w14:textId="77777777" w:rsidR="0038114C" w:rsidRDefault="0038114C" w:rsidP="004104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996AE1" w14:textId="09F5B206" w:rsidR="00861D71" w:rsidRDefault="00861D71" w:rsidP="00861D71">
    <w:pPr>
      <w:pStyle w:val="stBilgi-iftSayfa"/>
      <w:rPr>
        <w:color w:val="FF0000"/>
      </w:rPr>
    </w:pPr>
    <w:r>
      <w:t xml:space="preserve">Yazar 1 Ad SOYAD, Yazar 2 Ad SOYAD… (Biçimlendirme Stili=ÜstBilgi-ÇiftSayfa) </w:t>
    </w:r>
    <w:r>
      <w:rPr>
        <w:color w:val="FF0000"/>
      </w:rPr>
      <w:t>Sola hizalama</w:t>
    </w:r>
  </w:p>
  <w:p w14:paraId="31BB45AE" w14:textId="786CF235" w:rsidR="001431AD" w:rsidRPr="00861D71" w:rsidRDefault="001431AD" w:rsidP="00861D71">
    <w:pPr>
      <w:pStyle w:val="stBilgi-iftSayfa"/>
      <w:rPr>
        <w:color w:val="FF0000"/>
      </w:rPr>
    </w:pPr>
    <w:r w:rsidRPr="006D7EBE">
      <w:rPr>
        <w:noProof/>
        <w:color w:val="FF0000"/>
        <w:lang w:eastAsia="tr-TR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694DED5" wp14:editId="3EF86D7D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5760000" cy="0"/>
              <wp:effectExtent l="0" t="0" r="0" b="0"/>
              <wp:wrapNone/>
              <wp:docPr id="1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000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FF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<w:pict>
            <v:shapetype w14:anchorId="3401106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0;margin-top:-.05pt;width:453.5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" strokecolor="red" strokeweight="1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380457" w14:textId="77777777" w:rsidR="00861D71" w:rsidRDefault="00861D71" w:rsidP="00524AA0">
    <w:pPr>
      <w:pStyle w:val="stBilgi-iftSayfa"/>
    </w:pPr>
    <w:r w:rsidRPr="0041040E">
      <w:t>Yazar, Y. (20</w:t>
    </w:r>
    <w:r>
      <w:t>XX</w:t>
    </w:r>
    <w:r w:rsidRPr="0041040E">
      <w:t xml:space="preserve">). Makale başlığı Makale başlığı Makale başlığı Makale başlığı Makale başlığı. </w:t>
    </w:r>
    <w:r w:rsidRPr="00D36503">
      <w:rPr>
        <w:i/>
      </w:rPr>
      <w:t>Bingöl Üniversitesi Sosyal Bilimler Enstitüsü Dergisi</w:t>
    </w:r>
    <w:r w:rsidRPr="0041040E">
      <w:rPr>
        <w:i/>
      </w:rPr>
      <w:t>, Cilt</w:t>
    </w:r>
    <w:r w:rsidRPr="0041040E">
      <w:t>(sayı), **-**.</w:t>
    </w:r>
    <w:r>
      <w:t xml:space="preserve"> </w:t>
    </w:r>
    <w:r w:rsidRPr="00D36503">
      <w:t>https://doi.org/10.29029/busbed.xxxxxx</w:t>
    </w:r>
    <w:r>
      <w:t xml:space="preserve"> </w:t>
    </w:r>
  </w:p>
  <w:p w14:paraId="450B4024" w14:textId="77777777" w:rsidR="00861D71" w:rsidRPr="00C91FD5" w:rsidRDefault="00861D71" w:rsidP="00524AA0">
    <w:pPr>
      <w:pStyle w:val="stBilgi-iftSayf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7.25pt;height:17.25pt;visibility:visible;mso-wrap-style:square" o:bullet="t">
        <v:imagedata r:id="rId1" o:title=""/>
      </v:shape>
    </w:pict>
  </w:numPicBullet>
  <w:abstractNum w:abstractNumId="0" w15:restartNumberingAfterBreak="0">
    <w:nsid w:val="028A049F"/>
    <w:multiLevelType w:val="hybridMultilevel"/>
    <w:tmpl w:val="71C4046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8C74D9"/>
    <w:multiLevelType w:val="hybridMultilevel"/>
    <w:tmpl w:val="71B80328"/>
    <w:lvl w:ilvl="0" w:tplc="B3B6FC8E">
      <w:start w:val="1"/>
      <w:numFmt w:val="decimal"/>
      <w:pStyle w:val="ListeParagraf"/>
      <w:lvlText w:val="%1-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8235AD"/>
    <w:multiLevelType w:val="hybridMultilevel"/>
    <w:tmpl w:val="BCEC1A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4D0D24"/>
    <w:multiLevelType w:val="multilevel"/>
    <w:tmpl w:val="B4A6BD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1"/>
    <w:lvlOverride w:ilvl="0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sLQwMzEwtDQ3MzZU0lEKTi0uzszPAykwqQUAwAhpPiwAAAA="/>
  </w:docVars>
  <w:rsids>
    <w:rsidRoot w:val="0041040E"/>
    <w:rsid w:val="000067A9"/>
    <w:rsid w:val="00013829"/>
    <w:rsid w:val="00021C1E"/>
    <w:rsid w:val="00024256"/>
    <w:rsid w:val="0004360F"/>
    <w:rsid w:val="0005023C"/>
    <w:rsid w:val="00050837"/>
    <w:rsid w:val="0005095A"/>
    <w:rsid w:val="000619D4"/>
    <w:rsid w:val="000679AD"/>
    <w:rsid w:val="000943C2"/>
    <w:rsid w:val="000B068D"/>
    <w:rsid w:val="000F1552"/>
    <w:rsid w:val="00100E41"/>
    <w:rsid w:val="00123F1C"/>
    <w:rsid w:val="001431AD"/>
    <w:rsid w:val="0014488C"/>
    <w:rsid w:val="00150931"/>
    <w:rsid w:val="00156B50"/>
    <w:rsid w:val="00162E3E"/>
    <w:rsid w:val="00172E2B"/>
    <w:rsid w:val="001774D6"/>
    <w:rsid w:val="001918DF"/>
    <w:rsid w:val="00193256"/>
    <w:rsid w:val="001B1B54"/>
    <w:rsid w:val="001B3659"/>
    <w:rsid w:val="001B4E53"/>
    <w:rsid w:val="001D1254"/>
    <w:rsid w:val="001E4499"/>
    <w:rsid w:val="001E4EB8"/>
    <w:rsid w:val="001F2B13"/>
    <w:rsid w:val="001F442D"/>
    <w:rsid w:val="00200D53"/>
    <w:rsid w:val="00200ED1"/>
    <w:rsid w:val="00221B2F"/>
    <w:rsid w:val="002231D8"/>
    <w:rsid w:val="00266DE8"/>
    <w:rsid w:val="00277FB4"/>
    <w:rsid w:val="00281811"/>
    <w:rsid w:val="002832F3"/>
    <w:rsid w:val="002B5255"/>
    <w:rsid w:val="002B5D30"/>
    <w:rsid w:val="002C5AD1"/>
    <w:rsid w:val="00300322"/>
    <w:rsid w:val="0030136B"/>
    <w:rsid w:val="00310C51"/>
    <w:rsid w:val="003111FA"/>
    <w:rsid w:val="003154D3"/>
    <w:rsid w:val="00330E95"/>
    <w:rsid w:val="00331AD2"/>
    <w:rsid w:val="0033475F"/>
    <w:rsid w:val="0038114C"/>
    <w:rsid w:val="00394DCC"/>
    <w:rsid w:val="003A0FCA"/>
    <w:rsid w:val="003B3057"/>
    <w:rsid w:val="003E6DF8"/>
    <w:rsid w:val="00403742"/>
    <w:rsid w:val="0041040E"/>
    <w:rsid w:val="004272EA"/>
    <w:rsid w:val="00464DEC"/>
    <w:rsid w:val="00465F1A"/>
    <w:rsid w:val="00484651"/>
    <w:rsid w:val="0049340B"/>
    <w:rsid w:val="004C59E8"/>
    <w:rsid w:val="004D5349"/>
    <w:rsid w:val="0050275B"/>
    <w:rsid w:val="00516BED"/>
    <w:rsid w:val="00520F31"/>
    <w:rsid w:val="00524AA0"/>
    <w:rsid w:val="00550250"/>
    <w:rsid w:val="00583848"/>
    <w:rsid w:val="005A2370"/>
    <w:rsid w:val="005A6AFA"/>
    <w:rsid w:val="005C1DF1"/>
    <w:rsid w:val="005C3986"/>
    <w:rsid w:val="005C3D49"/>
    <w:rsid w:val="005C613D"/>
    <w:rsid w:val="005C7D7F"/>
    <w:rsid w:val="005D3DCD"/>
    <w:rsid w:val="005E10B1"/>
    <w:rsid w:val="005E3B33"/>
    <w:rsid w:val="00630DB6"/>
    <w:rsid w:val="0063328A"/>
    <w:rsid w:val="00642A99"/>
    <w:rsid w:val="0064678B"/>
    <w:rsid w:val="00656083"/>
    <w:rsid w:val="006672F6"/>
    <w:rsid w:val="00685A5F"/>
    <w:rsid w:val="0069225B"/>
    <w:rsid w:val="006A1DF8"/>
    <w:rsid w:val="006A6CEF"/>
    <w:rsid w:val="006D0968"/>
    <w:rsid w:val="006D7EBE"/>
    <w:rsid w:val="006F007C"/>
    <w:rsid w:val="007011C0"/>
    <w:rsid w:val="00710D63"/>
    <w:rsid w:val="00716C26"/>
    <w:rsid w:val="0071734E"/>
    <w:rsid w:val="00723449"/>
    <w:rsid w:val="00730633"/>
    <w:rsid w:val="0073471D"/>
    <w:rsid w:val="00741A03"/>
    <w:rsid w:val="0076756A"/>
    <w:rsid w:val="007835DB"/>
    <w:rsid w:val="007942EF"/>
    <w:rsid w:val="007A4830"/>
    <w:rsid w:val="007C6E09"/>
    <w:rsid w:val="007D244B"/>
    <w:rsid w:val="007F40D5"/>
    <w:rsid w:val="007F612E"/>
    <w:rsid w:val="007F65A1"/>
    <w:rsid w:val="00822FE0"/>
    <w:rsid w:val="008234AB"/>
    <w:rsid w:val="00835A36"/>
    <w:rsid w:val="00861D71"/>
    <w:rsid w:val="008967C6"/>
    <w:rsid w:val="008A2BEE"/>
    <w:rsid w:val="008B4F3E"/>
    <w:rsid w:val="008B6312"/>
    <w:rsid w:val="008C6FFC"/>
    <w:rsid w:val="008F3BEE"/>
    <w:rsid w:val="009220AF"/>
    <w:rsid w:val="0094286C"/>
    <w:rsid w:val="00953C4C"/>
    <w:rsid w:val="009720B9"/>
    <w:rsid w:val="009731D2"/>
    <w:rsid w:val="00981ED1"/>
    <w:rsid w:val="009962AE"/>
    <w:rsid w:val="009B39BC"/>
    <w:rsid w:val="009C7E8A"/>
    <w:rsid w:val="009D0402"/>
    <w:rsid w:val="00A21709"/>
    <w:rsid w:val="00A244E6"/>
    <w:rsid w:val="00A51F9C"/>
    <w:rsid w:val="00A54354"/>
    <w:rsid w:val="00A851E9"/>
    <w:rsid w:val="00A8525A"/>
    <w:rsid w:val="00AA58B0"/>
    <w:rsid w:val="00AB048A"/>
    <w:rsid w:val="00AB3380"/>
    <w:rsid w:val="00AC40B9"/>
    <w:rsid w:val="00AD6309"/>
    <w:rsid w:val="00AF4375"/>
    <w:rsid w:val="00B000CC"/>
    <w:rsid w:val="00B0504A"/>
    <w:rsid w:val="00B16326"/>
    <w:rsid w:val="00B35060"/>
    <w:rsid w:val="00B463D2"/>
    <w:rsid w:val="00B5142D"/>
    <w:rsid w:val="00B520BE"/>
    <w:rsid w:val="00B5781D"/>
    <w:rsid w:val="00B62652"/>
    <w:rsid w:val="00B66981"/>
    <w:rsid w:val="00B71517"/>
    <w:rsid w:val="00B90F83"/>
    <w:rsid w:val="00BC78BB"/>
    <w:rsid w:val="00BD4891"/>
    <w:rsid w:val="00C5660E"/>
    <w:rsid w:val="00C56CDD"/>
    <w:rsid w:val="00C87066"/>
    <w:rsid w:val="00C87987"/>
    <w:rsid w:val="00C91FD5"/>
    <w:rsid w:val="00CB101B"/>
    <w:rsid w:val="00CC0D64"/>
    <w:rsid w:val="00CC180F"/>
    <w:rsid w:val="00CD5634"/>
    <w:rsid w:val="00CE322F"/>
    <w:rsid w:val="00CE4DCE"/>
    <w:rsid w:val="00CF1F1C"/>
    <w:rsid w:val="00D05DE3"/>
    <w:rsid w:val="00D11188"/>
    <w:rsid w:val="00D30F2A"/>
    <w:rsid w:val="00D36503"/>
    <w:rsid w:val="00D36EEF"/>
    <w:rsid w:val="00D41338"/>
    <w:rsid w:val="00D61424"/>
    <w:rsid w:val="00D706D8"/>
    <w:rsid w:val="00D875DC"/>
    <w:rsid w:val="00DE0B1B"/>
    <w:rsid w:val="00E01881"/>
    <w:rsid w:val="00E04429"/>
    <w:rsid w:val="00E07851"/>
    <w:rsid w:val="00E31294"/>
    <w:rsid w:val="00E32FEE"/>
    <w:rsid w:val="00E3400A"/>
    <w:rsid w:val="00E62F48"/>
    <w:rsid w:val="00E7746F"/>
    <w:rsid w:val="00E84D96"/>
    <w:rsid w:val="00E86123"/>
    <w:rsid w:val="00EA0C18"/>
    <w:rsid w:val="00EA3209"/>
    <w:rsid w:val="00EB28E7"/>
    <w:rsid w:val="00EC21E8"/>
    <w:rsid w:val="00ED135A"/>
    <w:rsid w:val="00ED59BA"/>
    <w:rsid w:val="00EE0E0A"/>
    <w:rsid w:val="00F006C8"/>
    <w:rsid w:val="00F00B1D"/>
    <w:rsid w:val="00F01C12"/>
    <w:rsid w:val="00F325A7"/>
    <w:rsid w:val="00F32A35"/>
    <w:rsid w:val="00F349A7"/>
    <w:rsid w:val="00F40E18"/>
    <w:rsid w:val="00F66A93"/>
    <w:rsid w:val="00F66F37"/>
    <w:rsid w:val="00F75691"/>
    <w:rsid w:val="00F76850"/>
    <w:rsid w:val="00F77C5F"/>
    <w:rsid w:val="00F84794"/>
    <w:rsid w:val="00FA41A5"/>
    <w:rsid w:val="00FB03EE"/>
    <w:rsid w:val="00FC0171"/>
    <w:rsid w:val="00FD406A"/>
    <w:rsid w:val="00FE0897"/>
    <w:rsid w:val="00FF4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C8DB2D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6672F6"/>
    <w:rPr>
      <w:rFonts w:ascii="Times New Roman" w:hAnsi="Times New Roman"/>
    </w:rPr>
  </w:style>
  <w:style w:type="paragraph" w:styleId="Balk1">
    <w:name w:val="heading 1"/>
    <w:aliases w:val="Başlık1"/>
    <w:basedOn w:val="Normal"/>
    <w:next w:val="Normal"/>
    <w:link w:val="Balk1Char"/>
    <w:uiPriority w:val="9"/>
    <w:qFormat/>
    <w:rsid w:val="00FA41A5"/>
    <w:pPr>
      <w:spacing w:before="240" w:after="0" w:line="240" w:lineRule="auto"/>
      <w:outlineLvl w:val="0"/>
    </w:pPr>
    <w:rPr>
      <w:rFonts w:eastAsia="Calibri" w:cs="Times New Roman"/>
      <w:b/>
      <w:sz w:val="20"/>
      <w:szCs w:val="20"/>
    </w:rPr>
  </w:style>
  <w:style w:type="paragraph" w:styleId="Balk2">
    <w:name w:val="heading 2"/>
    <w:aliases w:val="Başlık2"/>
    <w:basedOn w:val="Normal"/>
    <w:next w:val="Normal"/>
    <w:link w:val="Balk2Char"/>
    <w:uiPriority w:val="9"/>
    <w:qFormat/>
    <w:rsid w:val="00FA41A5"/>
    <w:pPr>
      <w:spacing w:before="240" w:after="0" w:line="240" w:lineRule="auto"/>
      <w:jc w:val="both"/>
      <w:outlineLvl w:val="1"/>
    </w:pPr>
    <w:rPr>
      <w:rFonts w:eastAsia="Calibri" w:cs="Times New Roman"/>
      <w:b/>
      <w:sz w:val="20"/>
      <w:szCs w:val="20"/>
    </w:rPr>
  </w:style>
  <w:style w:type="paragraph" w:styleId="Balk3">
    <w:name w:val="heading 3"/>
    <w:aliases w:val="Başlık3"/>
    <w:basedOn w:val="Balk2"/>
    <w:next w:val="ParagrafMetni"/>
    <w:link w:val="Balk3Char"/>
    <w:uiPriority w:val="9"/>
    <w:unhideWhenUsed/>
    <w:qFormat/>
    <w:rsid w:val="003B3057"/>
    <w:pPr>
      <w:keepNext/>
      <w:keepLines/>
      <w:spacing w:before="40"/>
      <w:outlineLvl w:val="2"/>
    </w:pPr>
    <w:rPr>
      <w:rFonts w:eastAsiaTheme="majorEastAsia" w:cstheme="majorBidi"/>
      <w:i/>
      <w:color w:val="000000" w:themeColor="text1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410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1040E"/>
  </w:style>
  <w:style w:type="paragraph" w:styleId="AltBilgi">
    <w:name w:val="footer"/>
    <w:basedOn w:val="Normal"/>
    <w:link w:val="AltBilgiChar"/>
    <w:uiPriority w:val="99"/>
    <w:unhideWhenUsed/>
    <w:rsid w:val="00410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1040E"/>
  </w:style>
  <w:style w:type="paragraph" w:styleId="DipnotMetni">
    <w:name w:val="footnote text"/>
    <w:aliases w:val="DipnotMetni"/>
    <w:basedOn w:val="Normal"/>
    <w:link w:val="DipnotMetniChar1"/>
    <w:uiPriority w:val="99"/>
    <w:qFormat/>
    <w:rsid w:val="00C91FD5"/>
    <w:pPr>
      <w:suppressAutoHyphens/>
      <w:spacing w:after="0" w:line="240" w:lineRule="auto"/>
      <w:ind w:left="113" w:hanging="113"/>
    </w:pPr>
    <w:rPr>
      <w:rFonts w:eastAsia="Times New Roman" w:cs="Calibri"/>
      <w:i/>
      <w:sz w:val="16"/>
      <w:szCs w:val="20"/>
      <w:lang w:val="en-US" w:eastAsia="ar-SA"/>
    </w:rPr>
  </w:style>
  <w:style w:type="character" w:customStyle="1" w:styleId="DipnotMetniChar">
    <w:name w:val="Dipnot Metni Char"/>
    <w:basedOn w:val="VarsaylanParagrafYazTipi"/>
    <w:uiPriority w:val="99"/>
    <w:semiHidden/>
    <w:rsid w:val="0041040E"/>
    <w:rPr>
      <w:sz w:val="20"/>
      <w:szCs w:val="20"/>
    </w:rPr>
  </w:style>
  <w:style w:type="character" w:customStyle="1" w:styleId="DipnotMetniChar1">
    <w:name w:val="Dipnot Metni Char1"/>
    <w:aliases w:val="DipnotMetni Char"/>
    <w:link w:val="DipnotMetni"/>
    <w:uiPriority w:val="99"/>
    <w:rsid w:val="00C91FD5"/>
    <w:rPr>
      <w:rFonts w:ascii="Times New Roman" w:eastAsia="Times New Roman" w:hAnsi="Times New Roman" w:cs="Calibri"/>
      <w:i/>
      <w:sz w:val="16"/>
      <w:szCs w:val="20"/>
      <w:lang w:val="en-US" w:eastAsia="ar-SA"/>
    </w:rPr>
  </w:style>
  <w:style w:type="character" w:styleId="Kpr">
    <w:name w:val="Hyperlink"/>
    <w:basedOn w:val="VarsaylanParagrafYazTipi"/>
    <w:uiPriority w:val="99"/>
    <w:unhideWhenUsed/>
    <w:rsid w:val="00D706D8"/>
    <w:rPr>
      <w:color w:val="0563C1" w:themeColor="hyperlink"/>
      <w:u w:val="single"/>
    </w:rPr>
  </w:style>
  <w:style w:type="character" w:styleId="DipnotBavurusu">
    <w:name w:val="footnote reference"/>
    <w:uiPriority w:val="99"/>
    <w:semiHidden/>
    <w:rsid w:val="0041040E"/>
    <w:rPr>
      <w:rFonts w:cs="Times New Roman"/>
      <w:vertAlign w:val="superscript"/>
    </w:rPr>
  </w:style>
  <w:style w:type="paragraph" w:customStyle="1" w:styleId="AnaBalk">
    <w:name w:val="AnaBaşlık"/>
    <w:basedOn w:val="Normal"/>
    <w:link w:val="AnaBalkChar"/>
    <w:qFormat/>
    <w:rsid w:val="0094286C"/>
    <w:pPr>
      <w:spacing w:before="360" w:after="360" w:line="240" w:lineRule="auto"/>
      <w:outlineLvl w:val="0"/>
    </w:pPr>
    <w:rPr>
      <w:rFonts w:eastAsia="Calibri" w:cs="Times New Roman"/>
      <w:b/>
      <w:sz w:val="24"/>
      <w:szCs w:val="20"/>
    </w:rPr>
  </w:style>
  <w:style w:type="character" w:customStyle="1" w:styleId="AnaBalkChar">
    <w:name w:val="AnaBaşlık Char"/>
    <w:basedOn w:val="VarsaylanParagrafYazTipi"/>
    <w:link w:val="AnaBalk"/>
    <w:rsid w:val="0094286C"/>
    <w:rPr>
      <w:rFonts w:ascii="Times New Roman" w:eastAsia="Calibri" w:hAnsi="Times New Roman" w:cs="Times New Roman"/>
      <w:b/>
      <w:sz w:val="24"/>
      <w:szCs w:val="20"/>
    </w:rPr>
  </w:style>
  <w:style w:type="paragraph" w:customStyle="1" w:styleId="Yazarlar">
    <w:name w:val="Yazarlar"/>
    <w:basedOn w:val="Normal"/>
    <w:link w:val="YazarlarChar"/>
    <w:qFormat/>
    <w:rsid w:val="00524AA0"/>
    <w:pPr>
      <w:suppressAutoHyphens/>
      <w:spacing w:before="240" w:after="240" w:line="240" w:lineRule="auto"/>
    </w:pPr>
    <w:rPr>
      <w:rFonts w:eastAsia="Times New Roman" w:cs="Calibri"/>
      <w:sz w:val="20"/>
      <w:szCs w:val="20"/>
      <w:lang w:eastAsia="ar-SA"/>
    </w:rPr>
  </w:style>
  <w:style w:type="character" w:customStyle="1" w:styleId="YazarlarChar">
    <w:name w:val="Yazarlar Char"/>
    <w:basedOn w:val="VarsaylanParagrafYazTipi"/>
    <w:link w:val="Yazarlar"/>
    <w:rsid w:val="00524AA0"/>
    <w:rPr>
      <w:rFonts w:ascii="Times New Roman" w:eastAsia="Times New Roman" w:hAnsi="Times New Roman" w:cs="Calibri"/>
      <w:sz w:val="20"/>
      <w:szCs w:val="20"/>
      <w:lang w:eastAsia="ar-SA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D706D8"/>
    <w:rPr>
      <w:color w:val="605E5C"/>
      <w:shd w:val="clear" w:color="auto" w:fill="E1DFDD"/>
    </w:rPr>
  </w:style>
  <w:style w:type="table" w:styleId="TabloKlavuzu">
    <w:name w:val="Table Grid"/>
    <w:basedOn w:val="NormalTablo"/>
    <w:uiPriority w:val="59"/>
    <w:rsid w:val="00D706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rsid w:val="00F006C8"/>
    <w:pPr>
      <w:spacing w:after="0" w:line="240" w:lineRule="auto"/>
    </w:pPr>
    <w:rPr>
      <w:rFonts w:ascii="Times New Roman" w:hAnsi="Times New Roman"/>
    </w:rPr>
  </w:style>
  <w:style w:type="paragraph" w:customStyle="1" w:styleId="z">
    <w:name w:val="Öz"/>
    <w:basedOn w:val="Normal"/>
    <w:link w:val="zChar"/>
    <w:qFormat/>
    <w:rsid w:val="00B62652"/>
    <w:pPr>
      <w:spacing w:before="120" w:after="120" w:line="240" w:lineRule="auto"/>
      <w:jc w:val="both"/>
    </w:pPr>
    <w:rPr>
      <w:rFonts w:eastAsia="Calibri" w:cs="Times New Roman"/>
      <w:sz w:val="20"/>
    </w:rPr>
  </w:style>
  <w:style w:type="character" w:customStyle="1" w:styleId="zChar">
    <w:name w:val="Öz Char"/>
    <w:basedOn w:val="VarsaylanParagrafYazTipi"/>
    <w:link w:val="z"/>
    <w:rsid w:val="00B62652"/>
    <w:rPr>
      <w:rFonts w:ascii="Times New Roman" w:eastAsia="Calibri" w:hAnsi="Times New Roman" w:cs="Times New Roman"/>
      <w:sz w:val="20"/>
    </w:rPr>
  </w:style>
  <w:style w:type="paragraph" w:customStyle="1" w:styleId="MakaleHakknda">
    <w:name w:val="MakaleHakkında"/>
    <w:basedOn w:val="AralkYok"/>
    <w:link w:val="MakaleHakkndaChar"/>
    <w:rsid w:val="00C91FD5"/>
    <w:rPr>
      <w:noProof/>
      <w:sz w:val="20"/>
    </w:rPr>
  </w:style>
  <w:style w:type="paragraph" w:customStyle="1" w:styleId="stBilgi-iftSayfa">
    <w:name w:val="ÜstBilgi-ÇiftSayfa"/>
    <w:basedOn w:val="Normal"/>
    <w:link w:val="stBilgi-iftSayfaChar"/>
    <w:qFormat/>
    <w:rsid w:val="00FA41A5"/>
    <w:pPr>
      <w:widowControl w:val="0"/>
      <w:autoSpaceDN w:val="0"/>
      <w:adjustRightInd w:val="0"/>
      <w:spacing w:after="0" w:line="240" w:lineRule="auto"/>
      <w:jc w:val="both"/>
    </w:pPr>
    <w:rPr>
      <w:rFonts w:cs="Times New Roman"/>
      <w:sz w:val="18"/>
      <w:szCs w:val="20"/>
    </w:rPr>
  </w:style>
  <w:style w:type="character" w:customStyle="1" w:styleId="AralkYokChar">
    <w:name w:val="Aralık Yok Char"/>
    <w:basedOn w:val="VarsaylanParagrafYazTipi"/>
    <w:link w:val="AralkYok"/>
    <w:uiPriority w:val="1"/>
    <w:rsid w:val="00C91FD5"/>
    <w:rPr>
      <w:rFonts w:ascii="Times New Roman" w:hAnsi="Times New Roman"/>
    </w:rPr>
  </w:style>
  <w:style w:type="character" w:customStyle="1" w:styleId="MakaleHakkndaChar">
    <w:name w:val="MakaleHakkında Char"/>
    <w:basedOn w:val="AralkYokChar"/>
    <w:link w:val="MakaleHakknda"/>
    <w:rsid w:val="00C91FD5"/>
    <w:rPr>
      <w:rFonts w:ascii="Times New Roman" w:hAnsi="Times New Roman"/>
      <w:noProof/>
      <w:sz w:val="20"/>
    </w:rPr>
  </w:style>
  <w:style w:type="paragraph" w:customStyle="1" w:styleId="stBilgi-TekSayfa">
    <w:name w:val="ÜstBilgi-TekSayfa"/>
    <w:basedOn w:val="Normal"/>
    <w:link w:val="stBilgi-TekSayfaChar"/>
    <w:qFormat/>
    <w:rsid w:val="00FA41A5"/>
    <w:pPr>
      <w:widowControl w:val="0"/>
      <w:autoSpaceDN w:val="0"/>
      <w:adjustRightInd w:val="0"/>
      <w:spacing w:after="0" w:line="240" w:lineRule="auto"/>
      <w:jc w:val="right"/>
    </w:pPr>
    <w:rPr>
      <w:rFonts w:cs="Times New Roman"/>
      <w:sz w:val="18"/>
      <w:szCs w:val="20"/>
    </w:rPr>
  </w:style>
  <w:style w:type="character" w:customStyle="1" w:styleId="stBilgi-iftSayfaChar">
    <w:name w:val="ÜstBilgi-ÇiftSayfa Char"/>
    <w:basedOn w:val="VarsaylanParagrafYazTipi"/>
    <w:link w:val="stBilgi-iftSayfa"/>
    <w:rsid w:val="00FA41A5"/>
    <w:rPr>
      <w:rFonts w:ascii="Times New Roman" w:hAnsi="Times New Roman" w:cs="Times New Roman"/>
      <w:sz w:val="18"/>
      <w:szCs w:val="20"/>
    </w:rPr>
  </w:style>
  <w:style w:type="character" w:customStyle="1" w:styleId="Balk1Char">
    <w:name w:val="Başlık 1 Char"/>
    <w:aliases w:val="Başlık1 Char"/>
    <w:basedOn w:val="VarsaylanParagrafYazTipi"/>
    <w:link w:val="Balk1"/>
    <w:uiPriority w:val="9"/>
    <w:rsid w:val="00FA41A5"/>
    <w:rPr>
      <w:rFonts w:ascii="Times New Roman" w:eastAsia="Calibri" w:hAnsi="Times New Roman" w:cs="Times New Roman"/>
      <w:b/>
      <w:sz w:val="20"/>
      <w:szCs w:val="20"/>
    </w:rPr>
  </w:style>
  <w:style w:type="character" w:customStyle="1" w:styleId="stBilgi-TekSayfaChar">
    <w:name w:val="ÜstBilgi-TekSayfa Char"/>
    <w:basedOn w:val="VarsaylanParagrafYazTipi"/>
    <w:link w:val="stBilgi-TekSayfa"/>
    <w:rsid w:val="00FA41A5"/>
    <w:rPr>
      <w:rFonts w:ascii="Times New Roman" w:hAnsi="Times New Roman" w:cs="Times New Roman"/>
      <w:sz w:val="18"/>
      <w:szCs w:val="20"/>
    </w:rPr>
  </w:style>
  <w:style w:type="character" w:customStyle="1" w:styleId="Balk2Char">
    <w:name w:val="Başlık 2 Char"/>
    <w:aliases w:val="Başlık2 Char"/>
    <w:basedOn w:val="VarsaylanParagrafYazTipi"/>
    <w:link w:val="Balk2"/>
    <w:uiPriority w:val="9"/>
    <w:rsid w:val="00FA41A5"/>
    <w:rPr>
      <w:rFonts w:ascii="Times New Roman" w:eastAsia="Calibri" w:hAnsi="Times New Roman" w:cs="Times New Roman"/>
      <w:b/>
      <w:sz w:val="20"/>
      <w:szCs w:val="20"/>
    </w:rPr>
  </w:style>
  <w:style w:type="paragraph" w:styleId="ListeParagraf">
    <w:name w:val="List Paragraph"/>
    <w:aliases w:val="ListeParagraf"/>
    <w:basedOn w:val="Normal"/>
    <w:uiPriority w:val="34"/>
    <w:qFormat/>
    <w:rsid w:val="00FA41A5"/>
    <w:pPr>
      <w:numPr>
        <w:numId w:val="1"/>
      </w:numPr>
      <w:spacing w:after="200" w:line="240" w:lineRule="auto"/>
      <w:contextualSpacing/>
      <w:jc w:val="both"/>
    </w:pPr>
    <w:rPr>
      <w:rFonts w:eastAsia="Times New Roman" w:cs="Times New Roman"/>
      <w:sz w:val="20"/>
      <w:szCs w:val="20"/>
      <w:lang w:eastAsia="tr-TR"/>
    </w:rPr>
  </w:style>
  <w:style w:type="paragraph" w:customStyle="1" w:styleId="ParagrafMetni">
    <w:name w:val="ParagrafMetni"/>
    <w:basedOn w:val="Normal"/>
    <w:link w:val="ParagrafMetniChar"/>
    <w:qFormat/>
    <w:rsid w:val="00FA41A5"/>
    <w:pPr>
      <w:autoSpaceDE w:val="0"/>
      <w:autoSpaceDN w:val="0"/>
      <w:adjustRightInd w:val="0"/>
      <w:spacing w:before="120" w:after="120" w:line="240" w:lineRule="auto"/>
      <w:jc w:val="both"/>
    </w:pPr>
    <w:rPr>
      <w:rFonts w:eastAsia="Calibri" w:cs="Times New Roman"/>
      <w:sz w:val="20"/>
      <w:szCs w:val="20"/>
    </w:rPr>
  </w:style>
  <w:style w:type="character" w:customStyle="1" w:styleId="ParagrafMetniChar">
    <w:name w:val="ParagrafMetni Char"/>
    <w:basedOn w:val="VarsaylanParagrafYazTipi"/>
    <w:link w:val="ParagrafMetni"/>
    <w:rsid w:val="00FA41A5"/>
    <w:rPr>
      <w:rFonts w:ascii="Times New Roman" w:eastAsia="Calibri" w:hAnsi="Times New Roman" w:cs="Times New Roman"/>
      <w:sz w:val="20"/>
      <w:szCs w:val="20"/>
    </w:rPr>
  </w:style>
  <w:style w:type="paragraph" w:customStyle="1" w:styleId="Default">
    <w:name w:val="Default"/>
    <w:link w:val="DefaultChar"/>
    <w:rsid w:val="00FA41A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GvdeMetni3">
    <w:name w:val="Body Text 3"/>
    <w:basedOn w:val="Normal"/>
    <w:link w:val="GvdeMetni3Char"/>
    <w:unhideWhenUsed/>
    <w:rsid w:val="00FA41A5"/>
    <w:pPr>
      <w:suppressAutoHyphens/>
      <w:spacing w:after="120" w:line="276" w:lineRule="auto"/>
    </w:pPr>
    <w:rPr>
      <w:rFonts w:eastAsia="Times New Roman" w:cs="Calibri"/>
      <w:sz w:val="16"/>
      <w:szCs w:val="16"/>
      <w:lang w:eastAsia="ar-SA"/>
    </w:rPr>
  </w:style>
  <w:style w:type="character" w:customStyle="1" w:styleId="GvdeMetni3Char">
    <w:name w:val="Gövde Metni 3 Char"/>
    <w:basedOn w:val="VarsaylanParagrafYazTipi"/>
    <w:link w:val="GvdeMetni3"/>
    <w:rsid w:val="00FA41A5"/>
    <w:rPr>
      <w:rFonts w:ascii="Times New Roman" w:eastAsia="Times New Roman" w:hAnsi="Times New Roman" w:cs="Calibri"/>
      <w:sz w:val="16"/>
      <w:szCs w:val="16"/>
      <w:lang w:eastAsia="ar-SA"/>
    </w:rPr>
  </w:style>
  <w:style w:type="paragraph" w:styleId="ResimYazs">
    <w:name w:val="caption"/>
    <w:aliases w:val="TabloAdı"/>
    <w:basedOn w:val="Normal"/>
    <w:next w:val="Normal"/>
    <w:uiPriority w:val="99"/>
    <w:qFormat/>
    <w:rsid w:val="00FA41A5"/>
    <w:pPr>
      <w:suppressAutoHyphens/>
      <w:spacing w:after="0" w:line="240" w:lineRule="auto"/>
    </w:pPr>
    <w:rPr>
      <w:rFonts w:eastAsia="Times New Roman" w:cs="Times New Roman"/>
      <w:i/>
      <w:sz w:val="20"/>
      <w:szCs w:val="20"/>
      <w:lang w:eastAsia="ar-SA"/>
    </w:rPr>
  </w:style>
  <w:style w:type="paragraph" w:customStyle="1" w:styleId="TabloBalk">
    <w:name w:val="TabloBaşlık"/>
    <w:basedOn w:val="Normal"/>
    <w:link w:val="TabloBalkChar"/>
    <w:qFormat/>
    <w:rsid w:val="00FA41A5"/>
    <w:pPr>
      <w:suppressAutoHyphens/>
      <w:spacing w:after="0" w:line="240" w:lineRule="auto"/>
    </w:pPr>
    <w:rPr>
      <w:rFonts w:eastAsia="Times New Roman" w:cs="Times New Roman"/>
      <w:b/>
      <w:sz w:val="20"/>
      <w:szCs w:val="20"/>
      <w:lang w:eastAsia="ar-SA"/>
    </w:rPr>
  </w:style>
  <w:style w:type="character" w:customStyle="1" w:styleId="TabloBalkChar">
    <w:name w:val="TabloBaşlık Char"/>
    <w:basedOn w:val="VarsaylanParagrafYazTipi"/>
    <w:link w:val="TabloBalk"/>
    <w:rsid w:val="00FA41A5"/>
    <w:rPr>
      <w:rFonts w:ascii="Times New Roman" w:eastAsia="Times New Roman" w:hAnsi="Times New Roman" w:cs="Times New Roman"/>
      <w:b/>
      <w:sz w:val="20"/>
      <w:szCs w:val="20"/>
      <w:lang w:eastAsia="ar-SA"/>
    </w:rPr>
  </w:style>
  <w:style w:type="paragraph" w:customStyle="1" w:styleId="Kaynak">
    <w:name w:val="Kaynak"/>
    <w:basedOn w:val="Default"/>
    <w:link w:val="KaynakChar"/>
    <w:qFormat/>
    <w:rsid w:val="00FA41A5"/>
    <w:pPr>
      <w:spacing w:before="120"/>
      <w:ind w:left="851" w:hanging="851"/>
      <w:contextualSpacing/>
      <w:jc w:val="both"/>
    </w:pPr>
    <w:rPr>
      <w:sz w:val="20"/>
      <w:szCs w:val="20"/>
    </w:rPr>
  </w:style>
  <w:style w:type="character" w:customStyle="1" w:styleId="DefaultChar">
    <w:name w:val="Default Char"/>
    <w:basedOn w:val="VarsaylanParagrafYazTipi"/>
    <w:link w:val="Default"/>
    <w:rsid w:val="00FA41A5"/>
    <w:rPr>
      <w:rFonts w:ascii="Times New Roman" w:hAnsi="Times New Roman" w:cs="Times New Roman"/>
      <w:color w:val="000000"/>
      <w:sz w:val="24"/>
      <w:szCs w:val="24"/>
    </w:rPr>
  </w:style>
  <w:style w:type="character" w:customStyle="1" w:styleId="KaynakChar">
    <w:name w:val="Kaynak Char"/>
    <w:basedOn w:val="DefaultChar"/>
    <w:link w:val="Kaynak"/>
    <w:rsid w:val="00FA41A5"/>
    <w:rPr>
      <w:rFonts w:ascii="Times New Roman" w:hAnsi="Times New Roman" w:cs="Times New Roman"/>
      <w:color w:val="000000"/>
      <w:sz w:val="20"/>
      <w:szCs w:val="20"/>
    </w:rPr>
  </w:style>
  <w:style w:type="character" w:customStyle="1" w:styleId="Balk3Char">
    <w:name w:val="Başlık 3 Char"/>
    <w:aliases w:val="Başlık3 Char"/>
    <w:basedOn w:val="VarsaylanParagrafYazTipi"/>
    <w:link w:val="Balk3"/>
    <w:uiPriority w:val="9"/>
    <w:rsid w:val="003B3057"/>
    <w:rPr>
      <w:rFonts w:ascii="Times New Roman" w:eastAsiaTheme="majorEastAsia" w:hAnsi="Times New Roman" w:cstheme="majorBidi"/>
      <w:b/>
      <w:i/>
      <w:color w:val="000000" w:themeColor="text1"/>
      <w:sz w:val="20"/>
      <w:szCs w:val="24"/>
    </w:rPr>
  </w:style>
  <w:style w:type="paragraph" w:styleId="Altyaz">
    <w:name w:val="Subtitle"/>
    <w:basedOn w:val="Normal"/>
    <w:next w:val="Normal"/>
    <w:link w:val="AltyazChar"/>
    <w:uiPriority w:val="11"/>
    <w:rsid w:val="00EA3209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AltyazChar">
    <w:name w:val="Altyazı Char"/>
    <w:basedOn w:val="VarsaylanParagrafYazTipi"/>
    <w:link w:val="Altyaz"/>
    <w:uiPriority w:val="11"/>
    <w:rsid w:val="00EA3209"/>
    <w:rPr>
      <w:rFonts w:eastAsiaTheme="minorEastAsia"/>
      <w:color w:val="5A5A5A" w:themeColor="text1" w:themeTint="A5"/>
      <w:spacing w:val="15"/>
    </w:rPr>
  </w:style>
  <w:style w:type="paragraph" w:styleId="KonuBal">
    <w:name w:val="Title"/>
    <w:basedOn w:val="Normal"/>
    <w:next w:val="Normal"/>
    <w:link w:val="KonuBalChar"/>
    <w:uiPriority w:val="10"/>
    <w:rsid w:val="00EA320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EA320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ekilAd">
    <w:name w:val="ŞekilAdı"/>
    <w:basedOn w:val="ParagrafMetni"/>
    <w:next w:val="ParagrafMetni"/>
    <w:link w:val="ekilAdChar"/>
    <w:qFormat/>
    <w:rsid w:val="00EA3209"/>
    <w:rPr>
      <w:i/>
    </w:rPr>
  </w:style>
  <w:style w:type="character" w:customStyle="1" w:styleId="ekilAdChar">
    <w:name w:val="ŞekilAdı Char"/>
    <w:basedOn w:val="KaynakChar"/>
    <w:link w:val="ekilAd"/>
    <w:rsid w:val="00EA3209"/>
    <w:rPr>
      <w:rFonts w:ascii="Times New Roman" w:eastAsia="Calibri" w:hAnsi="Times New Roman" w:cs="Times New Roman"/>
      <w:i/>
      <w:color w:val="000000"/>
      <w:sz w:val="20"/>
      <w:szCs w:val="20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835A36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73063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719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4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7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26B3C7-99A0-4F49-9252-18DDB6D320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7</Words>
  <Characters>1694</Characters>
  <Application>Microsoft Office Word</Application>
  <DocSecurity>0</DocSecurity>
  <Lines>14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25T17:30:00Z</dcterms:created>
  <dcterms:modified xsi:type="dcterms:W3CDTF">2025-09-29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5ae6ddd90e05a191954e1e17ef2e406bfe371f595d7ed7285b0614430b9532</vt:lpwstr>
  </property>
</Properties>
</file>